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End w:id="9"/>
    <w:bookmarkStart w:id="16" w:name="function-def-num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def num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calculates and returns the sum of two input number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perform addition. It accepts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which are expected to be numeric types such as integers or floating-point numbers. The core logic of the function is the addition operator (</w:t>
      </w:r>
      <w:r>
        <w:rPr>
          <w:rStyle w:val="VerbatimChar"/>
        </w:rPr>
        <w:t xml:space="preserve">+</w:t>
      </w:r>
      <w:r>
        <w:t xml:space="preserve">), which computes the sum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e resulting value is then returned by the function.</w:t>
      </w:r>
    </w:p>
    <w:p>
      <w:pPr>
        <w:pStyle w:val="BodyText"/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0</w:t>
      </w:r>
      <w:r>
        <w:t xml:space="preserve">, the function will compute</w:t>
      </w:r>
      <w:r>
        <w:t xml:space="preserve"> </w:t>
      </w:r>
      <w:r>
        <w:rPr>
          <w:rStyle w:val="VerbatimChar"/>
        </w:rPr>
        <w:t xml:space="preserve">5 + 10</w:t>
      </w:r>
      <w:r>
        <w:t xml:space="preserve"> </w:t>
      </w:r>
      <w:r>
        <w:t xml:space="preserve">and return</w:t>
      </w:r>
      <w:r>
        <w:t xml:space="preserve"> </w:t>
      </w:r>
      <w:r>
        <w:rPr>
          <w:rStyle w:val="VerbatimChar"/>
        </w:rPr>
        <w:t xml:space="preserve">15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e function returns the result of a +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is function is designed for numeric types. While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also works for string concatenation, using this function for that purpose is not its intended design and may lead to unexpected behavior.</w:t>
      </w:r>
    </w:p>
    <w:p>
      <w:pPr>
        <w:pStyle w:val="Compact"/>
        <w:numPr>
          <w:ilvl w:val="0"/>
          <w:numId w:val="1001"/>
        </w:numPr>
      </w:pPr>
      <w:r>
        <w:t xml:space="preserve">Passing incompatible types (e.g., an integer and a string) will result in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umeric value representing the sum of the inputs. For instance:</w:t>
      </w:r>
      <w:r>
        <w:t xml:space="preserve"> </w:t>
      </w:r>
      <w:r>
        <w:rPr>
          <w:rStyle w:val="VerbatimChar"/>
        </w:rPr>
        <w:t xml:space="preserve">15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with two integers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CommentTok"/>
        </w:rPr>
        <w:t xml:space="preserve"># Example usage with two floats</w:t>
      </w:r>
      <w:r>
        <w:br/>
      </w:r>
      <w:r>
        <w:rPr>
          <w:rStyle w:val="NormalTok"/>
        </w:rPr>
        <w:t xml:space="preserve">floa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loat_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  <w:r>
        <w:br/>
      </w:r>
      <w:r>
        <w:rPr>
          <w:rStyle w:val="VerbatimChar"/>
        </w:rPr>
        <w:t xml:space="preserve">5.85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generate_random_integer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generate_random_integers</w:t>
      </w:r>
    </w:p>
    <w:bookmarkEnd w:id="15"/>
    <w:bookmarkEnd w:id="16"/>
    <w:bookmarkStart w:id="23" w:name="Xd810e588a5ceac3138dc172d9c5d002d78cade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generate_random_integers(count: int, start: int = 0, end: int = 100) -&gt; List[int]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creates and returns a list of a specified number of pseudo-random integers within a given inclusive range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total number of integers to generate in the lis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generate a list of random integers. The process is as follow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put Validation</w:t>
      </w:r>
      <w:r>
        <w:t xml:space="preserve">: The function first validates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it’s impossible to generate a negative quantity of item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nge Correction</w:t>
      </w:r>
      <w:r>
        <w:t xml:space="preserve">: It checks 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. If this condition is true, it swaps the two values. This ensures that the range is always valid (</w:t>
      </w:r>
      <w:r>
        <w:rPr>
          <w:rStyle w:val="VerbatimChar"/>
        </w:rPr>
        <w:t xml:space="preserve">start &lt;= end</w:t>
      </w:r>
      <w:r>
        <w:t xml:space="preserve">) for the random number generation logic, making the function more robust and user-friendl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neration</w:t>
      </w:r>
      <w:r>
        <w:t xml:space="preserve">: The function then uses a list comprehension to build the final list. It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, and in each iteration,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random.randint</w:t>
      </w:r>
      <w:r>
        <w:t xml:space="preserve"> </w:t>
      </w:r>
      <w:r>
        <w:t xml:space="preserve">method returns a single integer sampled uniformly from the inclusiv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.</w:t>
      </w:r>
    </w:p>
    <w:p>
      <w:pPr>
        <w:pStyle w:val="FirstParagraph"/>
      </w:pPr>
      <w:r>
        <w:t xml:space="preserve">The resulting list, containing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random integers, is then returned.</w:t>
      </w:r>
    </w:p>
    <w:p>
      <w:pPr>
        <w:pStyle w:val="SourceCode"/>
      </w:pPr>
      <w:r>
        <w:rPr>
          <w:rStyle w:val="CommentTok"/>
        </w:rPr>
        <w:t xml:space="preserve"># Internal logic for generating 5 numbers between 10 and 20</w:t>
      </w:r>
      <w:r>
        <w:br/>
      </w:r>
      <w:r>
        <w:rPr>
          <w:rStyle w:val="CommentTok"/>
        </w:rPr>
        <w:t xml:space="preserve"># Assumes the 'random' module is imported</w:t>
      </w:r>
      <w:r>
        <w:br/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random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rPr>
          <w:rStyle w:val="CommentTok"/>
        </w:rPr>
        <w:t xml:space="preserve"># random_list might be [12, 19, 10, 15, 11]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(</w:t>
      </w:r>
      <w:r>
        <w:rPr>
          <w:rStyle w:val="VerbatimChar"/>
        </w:rPr>
        <w:t xml:space="preserve">import random</w:t>
      </w:r>
      <w:r>
        <w:t xml:space="preserve">) before calling this function.</w:t>
      </w:r>
    </w:p>
    <w:p>
      <w:pPr>
        <w:pStyle w:val="Compact"/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must be a non-negative integer.</w:t>
      </w:r>
    </w:p>
    <w:p>
      <w:pPr>
        <w:pStyle w:val="Compact"/>
        <w:numPr>
          <w:ilvl w:val="0"/>
          <w:numId w:val="1003"/>
        </w:numPr>
      </w:pPr>
      <w:r>
        <w:t xml:space="preserve">Both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boundaries are inclusive, meaning they can appear in the output list.</w:t>
      </w:r>
    </w:p>
    <w:p>
      <w:pPr>
        <w:pStyle w:val="Compact"/>
        <w:numPr>
          <w:ilvl w:val="0"/>
          <w:numId w:val="1003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provided as a larger number th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, the function will automatically swap them to create a valid range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call to</w:t>
      </w:r>
      <w:r>
        <w:t xml:space="preserve"> </w:t>
      </w:r>
      <w:r>
        <w:rPr>
          <w:rStyle w:val="VerbatimChar"/>
        </w:rPr>
        <w:t xml:space="preserve">generate_random_integers(5, 1, 100)</w:t>
      </w:r>
      <w:r>
        <w:t xml:space="preserve"> </w:t>
      </w:r>
      <w:r>
        <w:t xml:space="preserve">might produce a list similar to this:</w:t>
      </w:r>
    </w:p>
    <w:p>
      <w:pPr>
        <w:pStyle w:val="SourceCode"/>
      </w:pPr>
      <w:r>
        <w:rPr>
          <w:rStyle w:val="VerbatimChar"/>
        </w:rPr>
        <w:t xml:space="preserve">[42, 88, 15, 97, 23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andom_integers(coun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list of pseudo-random integer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count: Number of integers to generate.</w:t>
      </w:r>
      <w:r>
        <w:br/>
      </w:r>
      <w:r>
        <w:rPr>
          <w:rStyle w:val="CommentTok"/>
        </w:rPr>
        <w:t xml:space="preserve">        start: Inclusive lower bound for values.</w:t>
      </w:r>
      <w:r>
        <w:br/>
      </w:r>
      <w:r>
        <w:rPr>
          <w:rStyle w:val="CommentTok"/>
        </w:rPr>
        <w:t xml:space="preserve">        end: Inclusive upper bound for value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list containing `count` integers sampled uniformly in [start, end]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must be non-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br/>
      </w:r>
      <w:r>
        <w:rPr>
          <w:rStyle w:val="CommentTok"/>
        </w:rPr>
        <w:t xml:space="preserve"># Example usage: Generate 5 random integers between 10 and 20.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[15, 11, 20, 18, 13]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fibonacci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fibonacci</w:t>
      </w:r>
    </w:p>
    <w:bookmarkEnd w:id="22"/>
    <w:bookmarkEnd w:id="23"/>
    <w:bookmarkStart w:id="30" w:name="function-fibonaccin-i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fibonacci(n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efficient iterative approach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The 0-indexed position in the Fibonacci sequence for which to find the corresponding number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alculates a Fibonacci number based on its index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 Fibonacci sequence starts with 0 and 1, and each subsequent number is the sum of the two preceding ones (e.g., 0, 1, 1, 2, 3, 5, 8…).</w:t>
      </w:r>
    </w:p>
    <w:p>
      <w:pPr>
        <w:pStyle w:val="BodyText"/>
      </w:pPr>
      <w:r>
        <w:t xml:space="preserve">The function begins by validating the input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the Fibonacci sequence is not defined for negative indices.</w:t>
      </w:r>
    </w:p>
    <w:p>
      <w:pPr>
        <w:pStyle w:val="BodyText"/>
      </w:pPr>
      <w:r>
        <w:t xml:space="preserve">It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sequence.</w:t>
      </w:r>
    </w:p>
    <w:p>
      <w:pPr>
        <w:pStyle w:val="BodyText"/>
      </w:pPr>
      <w:r>
        <w:t xml:space="preserve">The core logic is within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 simultaneously.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a</w:t>
      </w:r>
      <w:r>
        <w:t xml:space="preserve">, and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is process effectively walks through the sequence.</w:t>
      </w:r>
    </w:p>
    <w:p>
      <w:pPr>
        <w:pStyle w:val="BodyText"/>
      </w:pPr>
      <w:r>
        <w:t xml:space="preserve">For example:</w:t>
      </w:r>
      <w:r>
        <w:t xml:space="preserve"> </w:t>
      </w:r>
      <w:r>
        <w:t xml:space="preserve">- Start:</w:t>
      </w:r>
      <w:r>
        <w:t xml:space="preserve"> </w:t>
      </w:r>
      <w:r>
        <w:rPr>
          <w:rStyle w:val="VerbatimChar"/>
        </w:rPr>
        <w:t xml:space="preserve">a=0</w:t>
      </w:r>
      <w:r>
        <w:t xml:space="preserve">,</w:t>
      </w:r>
      <w:r>
        <w:t xml:space="preserve"> </w:t>
      </w:r>
      <w:r>
        <w:rPr>
          <w:rStyle w:val="VerbatimChar"/>
        </w:rPr>
        <w:t xml:space="preserve">b=1</w:t>
      </w:r>
      <w:r>
        <w:t xml:space="preserve"> </w:t>
      </w:r>
      <w:r>
        <w:t xml:space="preserve">- Iteration 1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0+1=1</w:t>
      </w:r>
      <w:r>
        <w:t xml:space="preserve"> </w:t>
      </w:r>
      <w:r>
        <w:t xml:space="preserve">- Iteration 2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+1=2</w:t>
      </w:r>
      <w:r>
        <w:t xml:space="preserve"> </w:t>
      </w:r>
      <w:r>
        <w:t xml:space="preserve">- Iteration 3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1+2=3</w:t>
      </w:r>
    </w:p>
    <w:p>
      <w:pPr>
        <w:pStyle w:val="BodyText"/>
      </w:pPr>
      <w:r>
        <w:t xml:space="preserve">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nth Fibonacci number, which is then returned.</w:t>
      </w:r>
    </w:p>
    <w:p>
      <w:pPr>
        <w:pStyle w:val="SourceCode"/>
      </w:pPr>
      <w:r>
        <w:rPr>
          <w:rStyle w:val="CommentTok"/>
        </w:rPr>
        <w:t xml:space="preserve"># Initialization for n &gt; 0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After one loop iteration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CommentTok"/>
        </w:rPr>
        <w:t xml:space="preserve"># a becomes 1, b becomes 1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for negative inputs.</w:t>
      </w:r>
    </w:p>
    <w:p>
      <w:pPr>
        <w:pStyle w:val="Compact"/>
        <w:numPr>
          <w:ilvl w:val="0"/>
          <w:numId w:val="1005"/>
        </w:numPr>
      </w:pPr>
      <w:r>
        <w:t xml:space="preserve">The function uses a 0-indexed sequence, meaning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 the first number,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is iterative implementation is highly efficient in terms of memory and performance, avoiding the overhead and potential stack overflow of naive recursive solutions for large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integer representing the Fibonacci number at the specified index. For</w:t>
      </w:r>
      <w:r>
        <w:t xml:space="preserve"> </w:t>
      </w:r>
      <w:r>
        <w:rPr>
          <w:rStyle w:val="VerbatimChar"/>
        </w:rPr>
        <w:t xml:space="preserve">fibonacci(9)</w:t>
      </w:r>
      <w:r>
        <w:t xml:space="preserve">, the returned value is</w:t>
      </w:r>
      <w:r>
        <w:t xml:space="preserve"> </w:t>
      </w:r>
      <w:r>
        <w:rPr>
          <w:rStyle w:val="VerbatimChar"/>
        </w:rPr>
        <w:t xml:space="preserve">34</w:t>
      </w:r>
      <w:r>
        <w:t xml:space="preserve">.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Calculate the 9th Fibonacci number (0-indexed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9th Fibonacci numbe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for an edge case</w:t>
      </w:r>
      <w:r>
        <w:br/>
      </w:r>
      <w:r>
        <w:rPr>
          <w:rStyle w:val="NormalTok"/>
        </w:rPr>
        <w:t xml:space="preserve">result_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0th Fibonacci numbe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_zer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9th Fibonacci number is: 34</w:t>
      </w:r>
      <w:r>
        <w:br/>
      </w:r>
      <w:r>
        <w:rPr>
          <w:rStyle w:val="VerbatimChar"/>
        </w:rPr>
        <w:t xml:space="preserve">The 0th Fibonacci number is: 0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choose_random_item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choose_random_item</w:t>
      </w:r>
    </w:p>
    <w:bookmarkEnd w:id="29"/>
    <w:bookmarkEnd w:id="30"/>
    <w:bookmarkStart w:id="37" w:name="function-choose_random_itemitems-listst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choose_random_item(items: List[str])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, random element from a given list of strings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List[str]): A list of strings from which a random item will be selected. This list must not be empty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and safe way to get a random item from a list. The logic operates in two main steps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Validation</w:t>
      </w:r>
      <w:r>
        <w:t xml:space="preserve">: The function first validates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It checks if the list is empty using the</w:t>
      </w:r>
      <w:r>
        <w:t xml:space="preserve"> </w:t>
      </w:r>
      <w:r>
        <w:rPr>
          <w:rStyle w:val="VerbatimChar"/>
        </w:rPr>
        <w:t xml:space="preserve">if not items:</w:t>
      </w:r>
      <w:r>
        <w:t xml:space="preserve"> </w:t>
      </w:r>
      <w:r>
        <w:t xml:space="preserve">condition. If the list is found to be empty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 This prevents potential errors from the underlying</w:t>
      </w:r>
      <w:r>
        <w:t xml:space="preserve"> </w:t>
      </w:r>
      <w:r>
        <w:rPr>
          <w:rStyle w:val="VerbatimChar"/>
        </w:rPr>
        <w:t xml:space="preserve">random.choice</w:t>
      </w:r>
      <w:r>
        <w:t xml:space="preserve"> </w:t>
      </w:r>
      <w:r>
        <w:t xml:space="preserve">function and enforces the contract that the input must be a non-empty sequence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andom Selection</w:t>
      </w:r>
      <w:r>
        <w:t xml:space="preserve">: If the validation passes (i.e., the list is not empty), the function proceeds to call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. This standard library function selects a single item from the list with a uniform probability distribution, meaning every item has an equal chance of being chosen. The selected string is then returned as the result.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8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must contain at least one element. Providing an empty list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is function depends on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in the scope where this function is defined or used.</w:t>
      </w:r>
    </w:p>
    <w:p>
      <w:pPr>
        <w:pStyle w:val="Compact"/>
        <w:numPr>
          <w:ilvl w:val="0"/>
          <w:numId w:val="1008"/>
        </w:numPr>
      </w:pPr>
      <w:r>
        <w:t xml:space="preserve">The selection is uniformly random, which means each item in the list has an equal probability of being chosen on any given call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chosen from the input list. For an input of</w:t>
      </w:r>
      <w:r>
        <w:t xml:space="preserve"> </w:t>
      </w:r>
      <w:r>
        <w:rPr>
          <w:rStyle w:val="VerbatimChar"/>
        </w:rPr>
        <w:t xml:space="preserve">['cat', 'dog', 'bird']</w:t>
      </w:r>
      <w:r>
        <w:t xml:space="preserve">, a possible return value is</w:t>
      </w:r>
      <w:r>
        <w:t xml:space="preserve"> </w:t>
      </w:r>
      <w:r>
        <w:rPr>
          <w:rStyle w:val="VerbatimChar"/>
        </w:rPr>
        <w:t xml:space="preserve">'dog'</w:t>
      </w:r>
      <w:r>
        <w:t xml:space="preserve">.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Definition of the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ssor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optio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paper</w:t>
      </w:r>
    </w:p>
    <w:p>
      <w:r>
        <w:pict>
          <v:rect style="width:0;height:1.5pt" o:hralign="center" o:hrstd="t" o:hr="t"/>
        </w:pict>
      </w:r>
    </w:p>
    <w:bookmarkEnd w:id="35"/>
    <w:bookmarkStart w:id="36" w:name="functiondef-shuffle_copy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ctionDef shuffle_copy</w:t>
      </w:r>
    </w:p>
    <w:bookmarkEnd w:id="36"/>
    <w:bookmarkEnd w:id="37"/>
    <w:bookmarkStart w:id="43" w:name="function-shuffle_copyitems-listin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shuffle_copy(items: List[int])</w:t>
      </w:r>
    </w:p>
    <w:bookmarkStart w:id="38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new, randomly shuffled copy of a given list, ensuring the original list remains unchanged.</w:t>
      </w:r>
    </w:p>
    <w:bookmarkEnd w:id="38"/>
    <w:bookmarkStart w:id="39" w:name="parameters-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tems</w:t>
      </w:r>
      <w:r>
        <w:t xml:space="preserve">: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 </w:t>
      </w:r>
      <w:r>
        <w:t xml:space="preserve">- The input list of integers to be shuffled.</w:t>
      </w:r>
    </w:p>
    <w:bookmarkEnd w:id="39"/>
    <w:bookmarkStart w:id="40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get a randomized version of a list without altering the original data structure. This is often referred to as a non-mutating or immutable operation from the caller’s perspective.</w:t>
      </w:r>
    </w:p>
    <w:p>
      <w:pPr>
        <w:pStyle w:val="BodyText"/>
      </w:pPr>
      <w:r>
        <w:t xml:space="preserve">The function operates in three main steps:</w:t>
      </w:r>
      <w:r>
        <w:t xml:space="preserve"> </w:t>
      </w:r>
      <w:r>
        <w:t xml:space="preserve">1. It first creates 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y calling</w:t>
      </w:r>
      <w:r>
        <w:t xml:space="preserve"> </w:t>
      </w:r>
      <w:r>
        <w:rPr>
          <w:rStyle w:val="VerbatimChar"/>
        </w:rPr>
        <w:t xml:space="preserve">list(items)</w:t>
      </w:r>
      <w:r>
        <w:t xml:space="preserve">. This new list, assigned to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variable, is an independent object in memory.</w:t>
      </w:r>
      <w:r>
        <w:t xml:space="preserve"> </w:t>
      </w:r>
      <w:r>
        <w:t xml:space="preserve">2. It then uses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 to rearrange the elements of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 in-place.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function shuffles the sequence randomly.</w:t>
      </w:r>
      <w:r>
        <w:t xml:space="preserve"> </w:t>
      </w:r>
      <w:r>
        <w:t xml:space="preserve">3. Finally, it returns the shuff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leaving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n its initial, unmodified state.</w:t>
      </w:r>
    </w:p>
    <w:p>
      <w:pPr>
        <w:pStyle w:val="SourceCode"/>
      </w:pPr>
      <w:r>
        <w:rPr>
          <w:rStyle w:val="CommentTok"/>
        </w:rPr>
        <w:t xml:space="preserve"># Internal logic breakdow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Create a new list, independent of the original 'items'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Shuffle the new 'copy' list in-place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Return the shuffled cop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</w:p>
    <w:bookmarkEnd w:id="40"/>
    <w:bookmarkStart w:id="41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on-Mutation</w:t>
      </w:r>
      <w:r>
        <w:t xml:space="preserve">: The primary feature of this function is that it does not modify the original list provided a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parameter. This prevents unintended side effects in your cod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andom Module Dependency</w:t>
      </w:r>
      <w:r>
        <w:t xml:space="preserve">: This function depends on Python’s standard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You must ensure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 </w:t>
      </w:r>
      <w:r>
        <w:t xml:space="preserve">is present at the top of your script for this function to work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hallow Copy</w:t>
      </w:r>
      <w:r>
        <w:t xml:space="preserve">: The function creates a shallow copy. For a list of simple data types like integers, this is sufficient. If the list contained mutable objects (e.g., other lists or dictionaries), the nested objects themselves would not be copied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an input of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4, 1, 5, 3, 2]</w:t>
      </w:r>
    </w:p>
    <w:bookmarkEnd w:id="41"/>
    <w:bookmarkStart w:id="42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FirstParagraph"/>
      </w:pPr>
      <w:r>
        <w:t xml:space="preserve">The following example demonstrates how to us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and confirms that the original list is not changed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before shuffl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uffl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number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list (new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after shuffl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 before shuffling: [10, 20, 30, 40, 50]</w:t>
      </w:r>
      <w:r>
        <w:br/>
      </w:r>
      <w:r>
        <w:rPr>
          <w:rStyle w:val="VerbatimChar"/>
        </w:rPr>
        <w:t xml:space="preserve">Shuffled list (new): [30, 50, 10, 20, 40]</w:t>
      </w:r>
      <w:r>
        <w:br/>
      </w:r>
      <w:r>
        <w:rPr>
          <w:rStyle w:val="VerbatimChar"/>
        </w:rPr>
        <w:t xml:space="preserve">Original list after shuffling: [10, 20, 30, 40, 50]</w:t>
      </w:r>
    </w:p>
    <w:p>
      <w:pPr>
        <w:pStyle w:val="FirstParagraph"/>
      </w:pPr>
      <w:r>
        <w:rPr>
          <w:i/>
          <w:iCs/>
        </w:rPr>
        <w:t xml:space="preserve">(Note: The order of elements in the</w:t>
      </w:r>
      <w:r>
        <w:rPr>
          <w:i/>
          <w:iCs/>
        </w:rPr>
        <w:t xml:space="preserve"> </w:t>
      </w:r>
      <w:r>
        <w:rPr>
          <w:i/>
          <w:iCs/>
        </w:rPr>
        <w:t xml:space="preserve">“Shuffled list”</w:t>
      </w:r>
      <w:r>
        <w:rPr>
          <w:i/>
          <w:iCs/>
        </w:rPr>
        <w:t xml:space="preserve"> </w:t>
      </w:r>
      <w:r>
        <w:rPr>
          <w:i/>
          <w:iCs/>
        </w:rPr>
        <w:t xml:space="preserve">will vary with each execution due to its random nature.)</w:t>
      </w:r>
    </w:p>
    <w:p>
      <w:r>
        <w:pict>
          <v:rect style="width:0;height:1.5pt" o:hralign="center" o:hrstd="t" o:hr="t"/>
        </w:pict>
      </w:r>
    </w:p>
    <w:bookmarkEnd w:id="42"/>
    <w:bookmarkEnd w:id="43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07:22:49Z</dcterms:created>
  <dcterms:modified xsi:type="dcterms:W3CDTF">2025-10-22T07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